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5026" w:rsidRPr="00D321A5" w:rsidRDefault="00E359ED">
      <w:pPr>
        <w:rPr>
          <w:rFonts w:ascii="Times New Roman" w:eastAsia="Times New Roman" w:hAnsi="Times New Roman" w:cs="Times New Roman"/>
          <w:color w:val="000000"/>
          <w:lang w:eastAsia="en-AU"/>
        </w:rPr>
      </w:pPr>
      <w:r>
        <w:rPr>
          <w:rFonts w:ascii="Times New Roman" w:hAnsi="Times New Roman" w:cs="Times New Roman"/>
        </w:rPr>
        <w:t>Additional file 1</w:t>
      </w:r>
      <w:bookmarkStart w:id="0" w:name="_GoBack"/>
      <w:bookmarkEnd w:id="0"/>
      <w:r w:rsidR="00F51031">
        <w:rPr>
          <w:rFonts w:ascii="Times New Roman" w:hAnsi="Times New Roman" w:cs="Times New Roman"/>
        </w:rPr>
        <w:t xml:space="preserve"> </w:t>
      </w:r>
      <w:r w:rsidR="00E7684E" w:rsidRPr="00D321A5">
        <w:rPr>
          <w:rFonts w:ascii="Times New Roman" w:hAnsi="Times New Roman" w:cs="Times New Roman"/>
        </w:rPr>
        <w:t>Table</w:t>
      </w:r>
      <w:r w:rsidR="00021309" w:rsidRPr="00D321A5">
        <w:rPr>
          <w:rFonts w:ascii="Times New Roman" w:eastAsia="Times New Roman" w:hAnsi="Times New Roman" w:cs="Times New Roman"/>
          <w:color w:val="000000"/>
          <w:lang w:eastAsia="en-AU"/>
        </w:rPr>
        <w:t xml:space="preserve"> </w:t>
      </w:r>
      <w:r w:rsidR="00F51031">
        <w:rPr>
          <w:rFonts w:ascii="Times New Roman" w:eastAsia="Times New Roman" w:hAnsi="Times New Roman" w:cs="Times New Roman"/>
          <w:color w:val="000000"/>
          <w:lang w:eastAsia="en-AU"/>
        </w:rPr>
        <w:t>A</w:t>
      </w:r>
      <w:r w:rsidR="00021309" w:rsidRPr="00D321A5">
        <w:rPr>
          <w:rFonts w:ascii="Times New Roman" w:eastAsia="Times New Roman" w:hAnsi="Times New Roman" w:cs="Times New Roman"/>
          <w:color w:val="000000"/>
          <w:lang w:eastAsia="en-AU"/>
        </w:rPr>
        <w:t xml:space="preserve">1. </w:t>
      </w:r>
      <w:r w:rsidR="00E7684E" w:rsidRPr="00D321A5">
        <w:rPr>
          <w:rFonts w:ascii="Times New Roman" w:eastAsia="Times New Roman" w:hAnsi="Times New Roman" w:cs="Times New Roman"/>
          <w:color w:val="000000"/>
          <w:lang w:eastAsia="en-AU"/>
        </w:rPr>
        <w:t xml:space="preserve"> </w:t>
      </w:r>
      <w:r w:rsidR="00CF6298">
        <w:rPr>
          <w:rFonts w:ascii="Times New Roman" w:eastAsia="Times New Roman" w:hAnsi="Times New Roman" w:cs="Times New Roman"/>
          <w:color w:val="000000"/>
          <w:lang w:eastAsia="en-AU"/>
        </w:rPr>
        <w:t xml:space="preserve">Country-specific utilisation </w:t>
      </w:r>
      <w:r w:rsidR="00021309" w:rsidRPr="00D321A5">
        <w:rPr>
          <w:rFonts w:ascii="Times New Roman" w:eastAsia="Times New Roman" w:hAnsi="Times New Roman" w:cs="Times New Roman"/>
          <w:color w:val="000000"/>
          <w:lang w:eastAsia="en-AU"/>
        </w:rPr>
        <w:t>of</w:t>
      </w:r>
      <w:del w:id="1" w:author="Jeffrey Gow" w:date="2019-12-23T14:45:00Z">
        <w:r w:rsidR="00021309" w:rsidRPr="00D321A5" w:rsidDel="009C68A4">
          <w:rPr>
            <w:rFonts w:ascii="Times New Roman" w:eastAsia="Times New Roman" w:hAnsi="Times New Roman" w:cs="Times New Roman"/>
            <w:color w:val="000000"/>
            <w:lang w:eastAsia="en-AU"/>
          </w:rPr>
          <w:delText xml:space="preserve"> </w:delText>
        </w:r>
        <w:r w:rsidR="00044288" w:rsidDel="009C68A4">
          <w:rPr>
            <w:rFonts w:ascii="Times New Roman" w:eastAsia="Times New Roman" w:hAnsi="Times New Roman" w:cs="Times New Roman"/>
            <w:color w:val="000000"/>
            <w:lang w:eastAsia="en-AU"/>
          </w:rPr>
          <w:delText>the</w:delText>
        </w:r>
      </w:del>
      <w:r w:rsidR="00044288">
        <w:rPr>
          <w:rFonts w:ascii="Times New Roman" w:eastAsia="Times New Roman" w:hAnsi="Times New Roman" w:cs="Times New Roman"/>
          <w:color w:val="000000"/>
          <w:lang w:eastAsia="en-AU"/>
        </w:rPr>
        <w:t xml:space="preserve"> </w:t>
      </w:r>
      <w:r w:rsidR="00021309" w:rsidRPr="00D321A5">
        <w:rPr>
          <w:rFonts w:ascii="Times New Roman" w:eastAsia="Times New Roman" w:hAnsi="Times New Roman" w:cs="Times New Roman"/>
          <w:color w:val="000000"/>
          <w:lang w:eastAsia="en-AU"/>
        </w:rPr>
        <w:t>breast cancer screening</w:t>
      </w:r>
      <w:r w:rsidR="00044288">
        <w:rPr>
          <w:rFonts w:ascii="Times New Roman" w:eastAsia="Times New Roman" w:hAnsi="Times New Roman" w:cs="Times New Roman"/>
          <w:color w:val="000000"/>
          <w:lang w:eastAsia="en-AU"/>
        </w:rPr>
        <w:t xml:space="preserve"> services</w:t>
      </w:r>
      <w:r w:rsidR="00CF6298">
        <w:rPr>
          <w:rFonts w:ascii="Times New Roman" w:eastAsia="Times New Roman" w:hAnsi="Times New Roman" w:cs="Times New Roman"/>
          <w:color w:val="000000"/>
          <w:lang w:eastAsia="en-AU"/>
        </w:rPr>
        <w:t xml:space="preserve"> </w:t>
      </w:r>
      <w:r w:rsidR="00CF6298" w:rsidRPr="00CF6298">
        <w:rPr>
          <w:rFonts w:ascii="Times New Roman" w:eastAsia="Times New Roman" w:hAnsi="Times New Roman" w:cs="Times New Roman"/>
          <w:color w:val="000000"/>
          <w:sz w:val="18"/>
          <w:lang w:eastAsia="en-AU"/>
        </w:rPr>
        <w:t xml:space="preserve">(N = </w:t>
      </w:r>
      <w:r w:rsidR="00CF6298" w:rsidRPr="00CF6298">
        <w:rPr>
          <w:rFonts w:ascii="Times New Roman" w:hAnsi="Times New Roman"/>
          <w:sz w:val="20"/>
          <w:szCs w:val="24"/>
        </w:rPr>
        <w:t>140,974)</w:t>
      </w:r>
    </w:p>
    <w:tbl>
      <w:tblPr>
        <w:tblW w:w="5281" w:type="pct"/>
        <w:tblInd w:w="-673" w:type="dxa"/>
        <w:tblLayout w:type="fixed"/>
        <w:tblLook w:val="04A0" w:firstRow="1" w:lastRow="0" w:firstColumn="1" w:lastColumn="0" w:noHBand="0" w:noVBand="1"/>
      </w:tblPr>
      <w:tblGrid>
        <w:gridCol w:w="2478"/>
        <w:gridCol w:w="1116"/>
        <w:gridCol w:w="1294"/>
        <w:gridCol w:w="1127"/>
        <w:gridCol w:w="1324"/>
        <w:gridCol w:w="1207"/>
        <w:gridCol w:w="876"/>
        <w:gridCol w:w="1118"/>
        <w:gridCol w:w="1459"/>
        <w:gridCol w:w="1085"/>
        <w:gridCol w:w="1085"/>
        <w:gridCol w:w="1089"/>
        <w:gridCol w:w="1106"/>
        <w:gridCol w:w="1110"/>
        <w:gridCol w:w="1005"/>
      </w:tblGrid>
      <w:tr w:rsidR="00F42427" w:rsidRPr="00EB7C5C" w:rsidTr="00CF6298">
        <w:trPr>
          <w:trHeight w:val="60"/>
        </w:trPr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CF6298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43063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AU"/>
              </w:rPr>
              <w:t>Participants characteristics</w:t>
            </w: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lbania (2008-09)</w:t>
            </w:r>
          </w:p>
        </w:tc>
        <w:tc>
          <w:tcPr>
            <w:tcW w:w="127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Burkina Faso (2010)</w:t>
            </w:r>
          </w:p>
        </w:tc>
        <w:tc>
          <w:tcPr>
            <w:tcW w:w="111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lombia (2015)</w:t>
            </w:r>
          </w:p>
        </w:tc>
        <w:tc>
          <w:tcPr>
            <w:tcW w:w="130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Cote d'Ivoire (2011-12)</w:t>
            </w:r>
          </w:p>
        </w:tc>
        <w:tc>
          <w:tcPr>
            <w:tcW w:w="11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Dominican Rep. (2013)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gypt (2015)</w:t>
            </w:r>
          </w:p>
        </w:tc>
        <w:tc>
          <w:tcPr>
            <w:tcW w:w="110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Honduras (2011-12)</w:t>
            </w:r>
          </w:p>
        </w:tc>
        <w:tc>
          <w:tcPr>
            <w:tcW w:w="144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India</w:t>
            </w:r>
          </w:p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(2015-16)</w:t>
            </w:r>
          </w:p>
        </w:tc>
        <w:tc>
          <w:tcPr>
            <w:tcW w:w="10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Jordan (2012)</w:t>
            </w:r>
          </w:p>
        </w:tc>
        <w:tc>
          <w:tcPr>
            <w:tcW w:w="10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Kenya (2015)</w:t>
            </w:r>
          </w:p>
        </w:tc>
        <w:tc>
          <w:tcPr>
            <w:tcW w:w="107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Lesotho (2014)</w:t>
            </w:r>
          </w:p>
        </w:tc>
        <w:tc>
          <w:tcPr>
            <w:tcW w:w="10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mibia (2013)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hilippines (2013)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Tajikistan (2012)</w:t>
            </w:r>
          </w:p>
        </w:tc>
      </w:tr>
      <w:tr w:rsidR="00F42427" w:rsidRPr="00EB7C5C" w:rsidTr="00CF6298">
        <w:trPr>
          <w:trHeight w:val="292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Predisposing facto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ge in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40-44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.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49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85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6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9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91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3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8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3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6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3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4.51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≥ 45 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.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4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.7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0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6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.9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7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.7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8.2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2.78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CF6298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</w:t>
            </w:r>
            <w:r w:rsidR="00F42427"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ducational level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 No education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63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93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7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05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27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3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4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5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9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74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 Primary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2.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10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3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3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2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1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9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5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.4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9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8.4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8.29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 Secondary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8.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2.96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1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2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3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2.32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7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9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6.5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3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7.8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82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 Higher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8.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.69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6.8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2.2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2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7.45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0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5.1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8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2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4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.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.39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Head of the household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>Male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.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53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9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5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2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6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0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3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00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4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8.5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8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70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>Female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5.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32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78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3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8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0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0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8.8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.8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5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72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Age of respondent at 1st birth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&lt;18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8.9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98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.7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9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25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2.6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9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9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.8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4.34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18-20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.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74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6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2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1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6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1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00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9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62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21-25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.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16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35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4.4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3.2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9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9.3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8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1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9.7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4.03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&gt;25 yea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.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7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0.1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9.91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2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8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.79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3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6.0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.3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6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2.0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5.20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DB2565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ins w:id="2" w:author="Jeffrey Gow" w:date="2019-12-23T15:40:00Z">
              <w:r>
                <w:rPr>
                  <w:rFonts w:ascii="Times New Roman" w:eastAsia="Times New Roman" w:hAnsi="Times New Roman" w:cs="Times New Roman"/>
                  <w:color w:val="000000"/>
                  <w:sz w:val="18"/>
                  <w:szCs w:val="18"/>
                  <w:lang w:eastAsia="en-AU"/>
                </w:rPr>
                <w:t>Number of Births</w:t>
              </w:r>
            </w:ins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&lt;4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.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0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98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0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.4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4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0.3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5.6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0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0.1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7.08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4-5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4.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26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5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0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8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0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.1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2.2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2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7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6.19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&gt;5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1.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3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02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8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44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3.8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6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6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9.3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7.21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Enabling factor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Mass media exposure 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No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2.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49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0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5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3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6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7.3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3.9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0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6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1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27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Ye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9.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.37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24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5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3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0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.5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8.85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0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2.6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4.99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Health Insurance coverage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No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7.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3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1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7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05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5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6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8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.5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Ye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1.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65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1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.61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3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3.4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.0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0.2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utritional statu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Underweight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99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81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6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5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0.1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39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0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9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na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9.08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Normal weight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8.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5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0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0.97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5.50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8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1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3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3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2.4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5.30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69254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 Overweight 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3.5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1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8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8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80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4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5.8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.01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3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8.5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2.92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Community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Urban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9.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1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2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6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1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7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6.3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8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1.3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9.98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 xml:space="preserve"> Rural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4.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77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17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8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2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9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1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1.5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1.0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6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6.4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1.13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Economic</w:t>
            </w:r>
            <w:del w:id="3" w:author="Jeffrey Gow" w:date="2019-12-23T14:39:00Z">
              <w:r w:rsidRPr="00EB7C5C" w:rsidDel="009C68A4">
                <w:rPr>
                  <w:rFonts w:ascii="Times New Roman" w:eastAsia="Times New Roman" w:hAnsi="Times New Roman" w:cs="Times New Roman"/>
                  <w:color w:val="000000"/>
                  <w:sz w:val="18"/>
                  <w:szCs w:val="18"/>
                  <w:lang w:eastAsia="en-AU"/>
                </w:rPr>
                <w:delText>s</w:delText>
              </w:r>
            </w:del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 status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>Low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9.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45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.04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3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2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54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.97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9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7.9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14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75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2.8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.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6.48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>Moderate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4.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71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61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.4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1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.46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.9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.5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38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4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9.1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.5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5.79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AU"/>
              </w:rPr>
              <w:t>High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6.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4.90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00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4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1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.01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1.04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0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5.7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7.46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0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7.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3.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2.35</w:t>
            </w:r>
          </w:p>
        </w:tc>
      </w:tr>
      <w:tr w:rsidR="00F42427" w:rsidRPr="00EB7C5C" w:rsidTr="00CF6298">
        <w:trPr>
          <w:trHeight w:val="80"/>
        </w:trPr>
        <w:tc>
          <w:tcPr>
            <w:tcW w:w="24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>Overall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0.82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56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5.26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2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0.28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.84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0.36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.63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6.67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24.61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8.47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7.8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7.0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3.70</w:t>
            </w:r>
          </w:p>
        </w:tc>
      </w:tr>
      <w:tr w:rsidR="00F42427" w:rsidRPr="00EB7C5C" w:rsidTr="00CF6298">
        <w:trPr>
          <w:trHeight w:val="60"/>
        </w:trPr>
        <w:tc>
          <w:tcPr>
            <w:tcW w:w="24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AU"/>
              </w:rPr>
              <w:t xml:space="preserve">Observations 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39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73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075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5,38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,643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6,973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2,975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43,502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8,25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1,847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3,993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6,06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9,38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42427" w:rsidRPr="00EB7C5C" w:rsidRDefault="00F42427" w:rsidP="00EB7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EB7C5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1,866</w:t>
            </w:r>
          </w:p>
        </w:tc>
      </w:tr>
    </w:tbl>
    <w:p w:rsidR="006F6FC5" w:rsidRDefault="000511D8" w:rsidP="006F6FC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</w:pPr>
      <w:r w:rsidRPr="006F6FC5">
        <w:rPr>
          <w:rFonts w:ascii="Times New Roman" w:hAnsi="Times New Roman" w:cs="Times New Roman"/>
        </w:rPr>
        <w:t>Note:</w:t>
      </w:r>
      <w:r>
        <w:t xml:space="preserve"> </w:t>
      </w:r>
      <w:proofErr w:type="spellStart"/>
      <w:proofErr w:type="gramStart"/>
      <w:r w:rsidR="006F6FC5" w:rsidRPr="006F6FC5">
        <w:rPr>
          <w:rFonts w:ascii="Times New Roman" w:hAnsi="Times New Roman" w:cs="Times New Roman"/>
          <w:sz w:val="20"/>
        </w:rPr>
        <w:t>na</w:t>
      </w:r>
      <w:proofErr w:type="spellEnd"/>
      <w:proofErr w:type="gramEnd"/>
      <w:r w:rsidR="006F6FC5">
        <w:rPr>
          <w:rFonts w:ascii="Times New Roman" w:hAnsi="Times New Roman" w:cs="Times New Roman"/>
          <w:sz w:val="20"/>
        </w:rPr>
        <w:t xml:space="preserve"> </w:t>
      </w:r>
      <w:r w:rsidR="006F6FC5" w:rsidRPr="006F6FC5">
        <w:rPr>
          <w:rFonts w:ascii="Times New Roman" w:hAnsi="Times New Roman" w:cs="Times New Roman"/>
          <w:sz w:val="20"/>
        </w:rPr>
        <w:t>= not available</w:t>
      </w:r>
      <w:r w:rsidR="006F6FC5">
        <w:rPr>
          <w:rFonts w:ascii="Times New Roman" w:hAnsi="Times New Roman" w:cs="Times New Roman"/>
          <w:sz w:val="20"/>
        </w:rPr>
        <w:t>,</w:t>
      </w:r>
      <w:r w:rsidR="006F6FC5" w:rsidRPr="006F6FC5">
        <w:rPr>
          <w:rFonts w:ascii="Times New Roman" w:hAnsi="Times New Roman" w:cs="Times New Roman"/>
          <w:sz w:val="20"/>
        </w:rPr>
        <w:t xml:space="preserve"> </w:t>
      </w:r>
      <w:r w:rsidR="001967A5">
        <w:rPr>
          <w:rFonts w:ascii="Times New Roman" w:eastAsia="Times New Roman" w:hAnsi="Times New Roman" w:cs="Times New Roman"/>
          <w:color w:val="000000"/>
          <w:sz w:val="20"/>
          <w:szCs w:val="20"/>
          <w:lang w:eastAsia="en-AU"/>
        </w:rPr>
        <w:t>all estimates were sample weight adjusted</w:t>
      </w:r>
    </w:p>
    <w:sectPr w:rsidR="006F6FC5" w:rsidSect="00B61215">
      <w:pgSz w:w="20160" w:h="12240" w:orient="landscape" w:code="5"/>
      <w:pgMar w:top="873" w:right="1440" w:bottom="87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11AB" w:rsidRDefault="008411AB" w:rsidP="00387884">
      <w:pPr>
        <w:spacing w:after="0" w:line="240" w:lineRule="auto"/>
      </w:pPr>
      <w:r>
        <w:separator/>
      </w:r>
    </w:p>
  </w:endnote>
  <w:endnote w:type="continuationSeparator" w:id="0">
    <w:p w:rsidR="008411AB" w:rsidRDefault="008411AB" w:rsidP="00387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11AB" w:rsidRDefault="008411AB" w:rsidP="00387884">
      <w:pPr>
        <w:spacing w:after="0" w:line="240" w:lineRule="auto"/>
      </w:pPr>
      <w:r>
        <w:separator/>
      </w:r>
    </w:p>
  </w:footnote>
  <w:footnote w:type="continuationSeparator" w:id="0">
    <w:p w:rsidR="008411AB" w:rsidRDefault="008411AB" w:rsidP="0038788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ffrey Gow">
    <w15:presenceInfo w15:providerId="AD" w15:userId="S-1-5-21-583907252-764733703-682003330-2865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jQxMjM0tjS3sDRS0lEKTi0uzszPAykwNKgFAOXi5eItAAAA"/>
    <w:docVar w:name="Total_Editing_Time" w:val="6"/>
  </w:docVars>
  <w:rsids>
    <w:rsidRoot w:val="00165B1C"/>
    <w:rsid w:val="00021309"/>
    <w:rsid w:val="00044288"/>
    <w:rsid w:val="000511D8"/>
    <w:rsid w:val="000540DA"/>
    <w:rsid w:val="000708A4"/>
    <w:rsid w:val="00085C9D"/>
    <w:rsid w:val="000C392D"/>
    <w:rsid w:val="000E0EF7"/>
    <w:rsid w:val="0010184E"/>
    <w:rsid w:val="00136E87"/>
    <w:rsid w:val="00157BA9"/>
    <w:rsid w:val="001641B8"/>
    <w:rsid w:val="00165B1C"/>
    <w:rsid w:val="00175ECE"/>
    <w:rsid w:val="00190CBB"/>
    <w:rsid w:val="001967A5"/>
    <w:rsid w:val="001A5B18"/>
    <w:rsid w:val="001D35E6"/>
    <w:rsid w:val="0023799A"/>
    <w:rsid w:val="00275026"/>
    <w:rsid w:val="00306B0A"/>
    <w:rsid w:val="00354213"/>
    <w:rsid w:val="00387884"/>
    <w:rsid w:val="00393B96"/>
    <w:rsid w:val="003B2F86"/>
    <w:rsid w:val="004161DB"/>
    <w:rsid w:val="00427E52"/>
    <w:rsid w:val="00430638"/>
    <w:rsid w:val="004411B0"/>
    <w:rsid w:val="0044618E"/>
    <w:rsid w:val="00450D37"/>
    <w:rsid w:val="004B0AA7"/>
    <w:rsid w:val="004D4164"/>
    <w:rsid w:val="004E7E8D"/>
    <w:rsid w:val="00523905"/>
    <w:rsid w:val="005801F1"/>
    <w:rsid w:val="005A313A"/>
    <w:rsid w:val="005E0C92"/>
    <w:rsid w:val="005E59DA"/>
    <w:rsid w:val="005E7786"/>
    <w:rsid w:val="00674434"/>
    <w:rsid w:val="00682A50"/>
    <w:rsid w:val="0069254F"/>
    <w:rsid w:val="006B21A6"/>
    <w:rsid w:val="006C2416"/>
    <w:rsid w:val="006C587C"/>
    <w:rsid w:val="006D06F5"/>
    <w:rsid w:val="006F6FC5"/>
    <w:rsid w:val="00702A67"/>
    <w:rsid w:val="008209CD"/>
    <w:rsid w:val="008411AB"/>
    <w:rsid w:val="00850650"/>
    <w:rsid w:val="00867648"/>
    <w:rsid w:val="008A2064"/>
    <w:rsid w:val="008E3089"/>
    <w:rsid w:val="008F3D48"/>
    <w:rsid w:val="00993CE8"/>
    <w:rsid w:val="009B1087"/>
    <w:rsid w:val="009B52AD"/>
    <w:rsid w:val="009C68A4"/>
    <w:rsid w:val="00A129FC"/>
    <w:rsid w:val="00A5380D"/>
    <w:rsid w:val="00A6374B"/>
    <w:rsid w:val="00AA7F93"/>
    <w:rsid w:val="00AC007B"/>
    <w:rsid w:val="00B61215"/>
    <w:rsid w:val="00B868A4"/>
    <w:rsid w:val="00B87159"/>
    <w:rsid w:val="00BC50DC"/>
    <w:rsid w:val="00C90AFF"/>
    <w:rsid w:val="00CB3EDD"/>
    <w:rsid w:val="00CE5179"/>
    <w:rsid w:val="00CF6298"/>
    <w:rsid w:val="00D24E9B"/>
    <w:rsid w:val="00D321A5"/>
    <w:rsid w:val="00D6028A"/>
    <w:rsid w:val="00DB1BBA"/>
    <w:rsid w:val="00DB2565"/>
    <w:rsid w:val="00DC21CC"/>
    <w:rsid w:val="00E30194"/>
    <w:rsid w:val="00E359ED"/>
    <w:rsid w:val="00E45840"/>
    <w:rsid w:val="00E7684E"/>
    <w:rsid w:val="00E84EA4"/>
    <w:rsid w:val="00EA3F3C"/>
    <w:rsid w:val="00EB2E6A"/>
    <w:rsid w:val="00EB7C5C"/>
    <w:rsid w:val="00EC2095"/>
    <w:rsid w:val="00F17009"/>
    <w:rsid w:val="00F37B45"/>
    <w:rsid w:val="00F42427"/>
    <w:rsid w:val="00F51031"/>
    <w:rsid w:val="00F86332"/>
    <w:rsid w:val="00FD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C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7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884"/>
  </w:style>
  <w:style w:type="paragraph" w:styleId="Footer">
    <w:name w:val="footer"/>
    <w:basedOn w:val="Normal"/>
    <w:link w:val="FooterChar"/>
    <w:uiPriority w:val="99"/>
    <w:unhideWhenUsed/>
    <w:rsid w:val="00387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884"/>
  </w:style>
  <w:style w:type="paragraph" w:styleId="BalloonText">
    <w:name w:val="Balloon Text"/>
    <w:basedOn w:val="Normal"/>
    <w:link w:val="BalloonTextChar"/>
    <w:uiPriority w:val="99"/>
    <w:semiHidden/>
    <w:unhideWhenUsed/>
    <w:rsid w:val="002379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99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C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7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884"/>
  </w:style>
  <w:style w:type="paragraph" w:styleId="Footer">
    <w:name w:val="footer"/>
    <w:basedOn w:val="Normal"/>
    <w:link w:val="FooterChar"/>
    <w:uiPriority w:val="99"/>
    <w:unhideWhenUsed/>
    <w:rsid w:val="00387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884"/>
  </w:style>
  <w:style w:type="paragraph" w:styleId="BalloonText">
    <w:name w:val="Balloon Text"/>
    <w:basedOn w:val="Normal"/>
    <w:link w:val="BalloonTextChar"/>
    <w:uiPriority w:val="99"/>
    <w:semiHidden/>
    <w:unhideWhenUsed/>
    <w:rsid w:val="002379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9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5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9</Words>
  <Characters>2808</Characters>
  <Application>Microsoft Office Word</Application>
  <DocSecurity>0</DocSecurity>
  <Lines>936</Lines>
  <Paragraphs>5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2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Rashidul Alam Mahumud</dc:creator>
  <cp:keywords/>
  <dc:description/>
  <cp:lastModifiedBy>RAVTAN</cp:lastModifiedBy>
  <cp:revision>6</cp:revision>
  <cp:lastPrinted>2019-02-19T08:24:00Z</cp:lastPrinted>
  <dcterms:created xsi:type="dcterms:W3CDTF">2019-12-10T02:03:00Z</dcterms:created>
  <dcterms:modified xsi:type="dcterms:W3CDTF">2020-03-19T16:55:00Z</dcterms:modified>
</cp:coreProperties>
</file>